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F0EB7" w:rsidRPr="00881A70" w:rsidRDefault="0058678D" w:rsidP="00881A70">
      <w:pPr>
        <w:pStyle w:val="NoSpacing"/>
        <w:jc w:val="center"/>
        <w:rPr>
          <w:b/>
          <w:sz w:val="32"/>
          <w:szCs w:val="32"/>
        </w:rPr>
      </w:pPr>
      <w:r>
        <w:rPr>
          <w:b/>
          <w:sz w:val="32"/>
          <w:szCs w:val="32"/>
        </w:rPr>
        <w:t>Affidavit of Truth</w:t>
      </w:r>
    </w:p>
    <w:p w:rsidR="00881A70" w:rsidRDefault="00217431" w:rsidP="00881A70">
      <w:pPr>
        <w:pStyle w:val="NoSpacing"/>
        <w:jc w:val="center"/>
        <w:rPr>
          <w:sz w:val="28"/>
          <w:szCs w:val="28"/>
        </w:rPr>
      </w:pPr>
      <w:r>
        <w:rPr>
          <w:sz w:val="28"/>
          <w:szCs w:val="28"/>
        </w:rPr>
        <w:t xml:space="preserve">A </w:t>
      </w:r>
      <w:r w:rsidR="00881A70" w:rsidRPr="00881A70">
        <w:rPr>
          <w:sz w:val="28"/>
          <w:szCs w:val="28"/>
        </w:rPr>
        <w:t>pla</w:t>
      </w:r>
      <w:r w:rsidR="00DD6D51">
        <w:rPr>
          <w:sz w:val="28"/>
          <w:szCs w:val="28"/>
        </w:rPr>
        <w:t>i</w:t>
      </w:r>
      <w:r w:rsidR="0058678D">
        <w:rPr>
          <w:sz w:val="28"/>
          <w:szCs w:val="28"/>
        </w:rPr>
        <w:t>n statement of truths</w:t>
      </w:r>
    </w:p>
    <w:p w:rsidR="00881A70" w:rsidRDefault="00881A70" w:rsidP="00881A70">
      <w:pPr>
        <w:pStyle w:val="NoSpacing"/>
        <w:rPr>
          <w:szCs w:val="24"/>
        </w:rPr>
      </w:pPr>
    </w:p>
    <w:p w:rsidR="00881A70" w:rsidRDefault="00881A70" w:rsidP="00881A70">
      <w:pPr>
        <w:pStyle w:val="NoSpacing"/>
        <w:rPr>
          <w:szCs w:val="24"/>
        </w:rPr>
      </w:pPr>
      <w:r>
        <w:rPr>
          <w:szCs w:val="24"/>
        </w:rPr>
        <w:t>State:</w:t>
      </w:r>
      <w:r w:rsidR="00B70551">
        <w:rPr>
          <w:szCs w:val="24"/>
        </w:rPr>
        <w:t xml:space="preserve"> </w:t>
      </w:r>
      <w:r w:rsidR="00B70551">
        <w:rPr>
          <w:szCs w:val="24"/>
        </w:rPr>
        <w:tab/>
      </w:r>
      <w:r w:rsidR="002B53F2">
        <w:rPr>
          <w:szCs w:val="24"/>
        </w:rPr>
        <w:tab/>
        <w:t>)</w:t>
      </w:r>
      <w:r w:rsidR="002B53F2">
        <w:rPr>
          <w:szCs w:val="24"/>
        </w:rPr>
        <w:tab/>
      </w:r>
      <w:r w:rsidR="002B53F2">
        <w:rPr>
          <w:szCs w:val="24"/>
        </w:rPr>
        <w:tab/>
        <w:t>Notice to Agent is Notice to Principal</w:t>
      </w:r>
    </w:p>
    <w:p w:rsidR="00881A70" w:rsidRDefault="00881A70" w:rsidP="00881A70">
      <w:pPr>
        <w:pStyle w:val="NoSpacing"/>
        <w:rPr>
          <w:szCs w:val="24"/>
        </w:rPr>
      </w:pPr>
      <w:r>
        <w:rPr>
          <w:szCs w:val="24"/>
        </w:rPr>
        <w:t>County:</w:t>
      </w:r>
      <w:r w:rsidR="00B70551">
        <w:rPr>
          <w:szCs w:val="24"/>
        </w:rPr>
        <w:t xml:space="preserve"> </w:t>
      </w:r>
      <w:r w:rsidR="00B70551">
        <w:rPr>
          <w:szCs w:val="24"/>
        </w:rPr>
        <w:tab/>
      </w:r>
      <w:r w:rsidR="002B53F2">
        <w:rPr>
          <w:szCs w:val="24"/>
        </w:rPr>
        <w:tab/>
        <w:t>)</w:t>
      </w:r>
      <w:r w:rsidR="002B53F2">
        <w:rPr>
          <w:szCs w:val="24"/>
        </w:rPr>
        <w:tab/>
      </w:r>
      <w:r w:rsidR="002B53F2">
        <w:rPr>
          <w:szCs w:val="24"/>
        </w:rPr>
        <w:tab/>
        <w:t>Notice to Principal is Notice to Agent</w:t>
      </w:r>
    </w:p>
    <w:p w:rsidR="002A0EDD" w:rsidRDefault="002A0EDD" w:rsidP="00881A70">
      <w:pPr>
        <w:pStyle w:val="NoSpacing"/>
        <w:rPr>
          <w:szCs w:val="24"/>
        </w:rPr>
      </w:pPr>
    </w:p>
    <w:p w:rsidR="002A0EDD" w:rsidRDefault="002A0EDD" w:rsidP="00881A70">
      <w:pPr>
        <w:pStyle w:val="NoSpacing"/>
        <w:rPr>
          <w:szCs w:val="24"/>
        </w:rPr>
      </w:pPr>
      <w:r>
        <w:rPr>
          <w:szCs w:val="24"/>
        </w:rPr>
        <w:t>Name:</w:t>
      </w:r>
      <w:r>
        <w:rPr>
          <w:szCs w:val="24"/>
        </w:rPr>
        <w:tab/>
      </w:r>
      <w:r>
        <w:rPr>
          <w:szCs w:val="24"/>
        </w:rPr>
        <w:tab/>
      </w:r>
      <w:r>
        <w:rPr>
          <w:szCs w:val="24"/>
        </w:rPr>
        <w:tab/>
      </w:r>
      <w:r>
        <w:rPr>
          <w:szCs w:val="24"/>
        </w:rPr>
        <w:tab/>
      </w:r>
      <w:r>
        <w:rPr>
          <w:szCs w:val="24"/>
        </w:rPr>
        <w:tab/>
        <w:t>Name:</w:t>
      </w:r>
    </w:p>
    <w:p w:rsidR="002A0EDD" w:rsidRDefault="002A0EDD" w:rsidP="00881A70">
      <w:pPr>
        <w:pStyle w:val="NoSpacing"/>
        <w:rPr>
          <w:szCs w:val="24"/>
        </w:rPr>
      </w:pPr>
      <w:r>
        <w:rPr>
          <w:szCs w:val="24"/>
        </w:rPr>
        <w:t>Title:</w:t>
      </w:r>
      <w:r>
        <w:rPr>
          <w:szCs w:val="24"/>
        </w:rPr>
        <w:tab/>
      </w:r>
      <w:r>
        <w:rPr>
          <w:szCs w:val="24"/>
        </w:rPr>
        <w:tab/>
      </w:r>
      <w:r>
        <w:rPr>
          <w:szCs w:val="24"/>
        </w:rPr>
        <w:tab/>
      </w:r>
      <w:r>
        <w:rPr>
          <w:szCs w:val="24"/>
        </w:rPr>
        <w:tab/>
      </w:r>
      <w:r>
        <w:rPr>
          <w:szCs w:val="24"/>
        </w:rPr>
        <w:tab/>
      </w:r>
      <w:r>
        <w:rPr>
          <w:szCs w:val="24"/>
        </w:rPr>
        <w:tab/>
        <w:t>Address:</w:t>
      </w:r>
    </w:p>
    <w:p w:rsidR="002A0EDD" w:rsidRDefault="002A0EDD" w:rsidP="00881A70">
      <w:pPr>
        <w:pStyle w:val="NoSpacing"/>
        <w:rPr>
          <w:szCs w:val="24"/>
        </w:rPr>
      </w:pPr>
      <w:r>
        <w:rPr>
          <w:szCs w:val="24"/>
        </w:rPr>
        <w:t>Address:</w:t>
      </w:r>
      <w:r>
        <w:rPr>
          <w:szCs w:val="24"/>
        </w:rPr>
        <w:tab/>
      </w:r>
      <w:r>
        <w:rPr>
          <w:szCs w:val="24"/>
        </w:rPr>
        <w:tab/>
      </w:r>
      <w:r>
        <w:rPr>
          <w:szCs w:val="24"/>
        </w:rPr>
        <w:tab/>
      </w:r>
      <w:r>
        <w:rPr>
          <w:szCs w:val="24"/>
        </w:rPr>
        <w:tab/>
      </w:r>
      <w:r>
        <w:rPr>
          <w:szCs w:val="24"/>
        </w:rPr>
        <w:tab/>
        <w:t>City, State, Zip</w:t>
      </w:r>
    </w:p>
    <w:p w:rsidR="002A0EDD" w:rsidRDefault="002A0EDD" w:rsidP="00881A70">
      <w:pPr>
        <w:pStyle w:val="NoSpacing"/>
        <w:rPr>
          <w:szCs w:val="24"/>
        </w:rPr>
      </w:pPr>
      <w:r>
        <w:rPr>
          <w:szCs w:val="24"/>
        </w:rPr>
        <w:t>City, State, Zip</w:t>
      </w:r>
      <w:r>
        <w:rPr>
          <w:szCs w:val="24"/>
        </w:rPr>
        <w:tab/>
      </w:r>
      <w:r>
        <w:rPr>
          <w:szCs w:val="24"/>
        </w:rPr>
        <w:tab/>
      </w:r>
      <w:r>
        <w:rPr>
          <w:szCs w:val="24"/>
        </w:rPr>
        <w:tab/>
      </w:r>
      <w:r>
        <w:rPr>
          <w:szCs w:val="24"/>
        </w:rPr>
        <w:tab/>
        <w:t>Email:</w:t>
      </w:r>
    </w:p>
    <w:p w:rsidR="00881A70" w:rsidRDefault="00881A70" w:rsidP="00881A70">
      <w:pPr>
        <w:pStyle w:val="NoSpacing"/>
        <w:rPr>
          <w:szCs w:val="24"/>
        </w:rPr>
      </w:pPr>
    </w:p>
    <w:p w:rsidR="00881A70" w:rsidRDefault="00905E57" w:rsidP="00881A70">
      <w:pPr>
        <w:pStyle w:val="NoSpacing"/>
        <w:rPr>
          <w:szCs w:val="24"/>
        </w:rPr>
      </w:pPr>
      <w:r>
        <w:rPr>
          <w:szCs w:val="24"/>
        </w:rPr>
        <w:tab/>
      </w:r>
      <w:r w:rsidR="0017171B">
        <w:rPr>
          <w:szCs w:val="24"/>
        </w:rPr>
        <w:t xml:space="preserve">I, </w:t>
      </w:r>
      <w:r w:rsidR="0017171B" w:rsidRPr="00772794">
        <w:rPr>
          <w:color w:val="FF0000"/>
          <w:szCs w:val="24"/>
        </w:rPr>
        <w:t>[First, Last</w:t>
      </w:r>
      <w:r w:rsidR="002B53F2">
        <w:rPr>
          <w:color w:val="FF0000"/>
          <w:szCs w:val="24"/>
        </w:rPr>
        <w:t xml:space="preserve"> Name</w:t>
      </w:r>
      <w:r w:rsidR="00B70551">
        <w:rPr>
          <w:szCs w:val="24"/>
        </w:rPr>
        <w:t>]</w:t>
      </w:r>
      <w:r w:rsidR="00881A70" w:rsidRPr="00905E57">
        <w:rPr>
          <w:szCs w:val="24"/>
        </w:rPr>
        <w:t xml:space="preserve"> (hereinafter “Affiant”) </w:t>
      </w:r>
      <w:r w:rsidRPr="00905E57">
        <w:rPr>
          <w:szCs w:val="24"/>
        </w:rPr>
        <w:t xml:space="preserve">living </w:t>
      </w:r>
      <w:r w:rsidR="00B70551">
        <w:rPr>
          <w:szCs w:val="24"/>
        </w:rPr>
        <w:t>[</w:t>
      </w:r>
      <w:r w:rsidR="002B53F2">
        <w:rPr>
          <w:color w:val="FF0000"/>
          <w:szCs w:val="24"/>
        </w:rPr>
        <w:t>Wo</w:t>
      </w:r>
      <w:r w:rsidR="00B70551" w:rsidRPr="00772794">
        <w:rPr>
          <w:color w:val="FF0000"/>
          <w:szCs w:val="24"/>
        </w:rPr>
        <w:t>/man</w:t>
      </w:r>
      <w:r w:rsidR="00B70551">
        <w:rPr>
          <w:szCs w:val="24"/>
        </w:rPr>
        <w:t>]</w:t>
      </w:r>
      <w:r w:rsidR="008D4FE1" w:rsidRPr="00905E57">
        <w:rPr>
          <w:szCs w:val="24"/>
        </w:rPr>
        <w:t xml:space="preserve"> on the land</w:t>
      </w:r>
      <w:r w:rsidR="008D4FE1">
        <w:rPr>
          <w:szCs w:val="24"/>
        </w:rPr>
        <w:t xml:space="preserve"> </w:t>
      </w:r>
      <w:r w:rsidR="00B70551">
        <w:rPr>
          <w:szCs w:val="24"/>
        </w:rPr>
        <w:t>[</w:t>
      </w:r>
      <w:r w:rsidR="00B70551" w:rsidRPr="00772794">
        <w:rPr>
          <w:color w:val="FF0000"/>
          <w:szCs w:val="24"/>
        </w:rPr>
        <w:t>Address, City, State</w:t>
      </w:r>
      <w:r w:rsidR="00B70551">
        <w:rPr>
          <w:szCs w:val="24"/>
        </w:rPr>
        <w:t>] [</w:t>
      </w:r>
      <w:r w:rsidR="00B70551" w:rsidRPr="00772794">
        <w:rPr>
          <w:color w:val="FF0000"/>
          <w:szCs w:val="24"/>
        </w:rPr>
        <w:t>Zip Code</w:t>
      </w:r>
      <w:r w:rsidR="008D4FE1" w:rsidRPr="00CE23D3">
        <w:rPr>
          <w:szCs w:val="24"/>
        </w:rPr>
        <w:t>]</w:t>
      </w:r>
      <w:r w:rsidR="008D4FE1">
        <w:rPr>
          <w:szCs w:val="24"/>
        </w:rPr>
        <w:t xml:space="preserve"> and of lawful and </w:t>
      </w:r>
      <w:r w:rsidR="00881A70">
        <w:rPr>
          <w:szCs w:val="24"/>
        </w:rPr>
        <w:t>legal age</w:t>
      </w:r>
      <w:r w:rsidR="008D4FE1">
        <w:rPr>
          <w:szCs w:val="24"/>
        </w:rPr>
        <w:t xml:space="preserve"> of majority and sound mind:</w:t>
      </w:r>
      <w:r w:rsidR="00881A70">
        <w:rPr>
          <w:szCs w:val="24"/>
        </w:rPr>
        <w:t xml:space="preserve"> </w:t>
      </w:r>
      <w:r w:rsidR="008D4FE1">
        <w:rPr>
          <w:szCs w:val="24"/>
        </w:rPr>
        <w:t>having</w:t>
      </w:r>
      <w:r w:rsidR="00881A70">
        <w:rPr>
          <w:szCs w:val="24"/>
        </w:rPr>
        <w:t xml:space="preserve"> firsthand knowledge of the facts </w:t>
      </w:r>
      <w:r w:rsidR="008D4FE1">
        <w:rPr>
          <w:szCs w:val="24"/>
        </w:rPr>
        <w:t xml:space="preserve">indisputable facts </w:t>
      </w:r>
      <w:r w:rsidR="00881A70">
        <w:rPr>
          <w:szCs w:val="24"/>
        </w:rPr>
        <w:t>contained herein</w:t>
      </w:r>
      <w:r w:rsidR="008D4FE1">
        <w:rPr>
          <w:szCs w:val="24"/>
        </w:rPr>
        <w:t xml:space="preserve"> certify under penalty of perjury pursua</w:t>
      </w:r>
      <w:r>
        <w:rPr>
          <w:szCs w:val="24"/>
        </w:rPr>
        <w:t xml:space="preserve">nt to </w:t>
      </w:r>
      <w:r w:rsidR="00901182">
        <w:rPr>
          <w:szCs w:val="24"/>
        </w:rPr>
        <w:t>the laws of the State of [</w:t>
      </w:r>
      <w:r w:rsidR="002A0EDD">
        <w:rPr>
          <w:color w:val="FF0000"/>
          <w:szCs w:val="24"/>
        </w:rPr>
        <w:t>Name</w:t>
      </w:r>
      <w:r w:rsidR="00901182">
        <w:rPr>
          <w:szCs w:val="24"/>
        </w:rPr>
        <w:t>]</w:t>
      </w:r>
      <w:r w:rsidR="008D4FE1">
        <w:rPr>
          <w:szCs w:val="24"/>
        </w:rPr>
        <w:t xml:space="preserve"> that I have prepared the below affidavit and am competent to state that the facts contained </w:t>
      </w:r>
      <w:r w:rsidR="002A0EDD">
        <w:rPr>
          <w:szCs w:val="24"/>
        </w:rPr>
        <w:t>t</w:t>
      </w:r>
      <w:r w:rsidR="008D4FE1">
        <w:rPr>
          <w:szCs w:val="24"/>
        </w:rPr>
        <w:t xml:space="preserve">herein are correct, complete, not misleading, and are the truth, the whole truth and nothing but the truth to the best </w:t>
      </w:r>
      <w:r w:rsidR="002B53F2">
        <w:rPr>
          <w:szCs w:val="24"/>
        </w:rPr>
        <w:t>of my knowledge and are presented</w:t>
      </w:r>
      <w:r w:rsidR="008D4FE1">
        <w:rPr>
          <w:szCs w:val="24"/>
        </w:rPr>
        <w:t xml:space="preserve"> in good faith and not intended to mislead. </w:t>
      </w:r>
    </w:p>
    <w:p w:rsidR="00C04D43" w:rsidRDefault="00C04D43" w:rsidP="00881A70">
      <w:pPr>
        <w:pStyle w:val="NoSpacing"/>
        <w:rPr>
          <w:szCs w:val="24"/>
        </w:rPr>
      </w:pPr>
    </w:p>
    <w:p w:rsidR="00772794" w:rsidRDefault="000705DD" w:rsidP="0017171B">
      <w:pPr>
        <w:pStyle w:val="NoSpacing"/>
        <w:ind w:firstLine="720"/>
        <w:rPr>
          <w:szCs w:val="24"/>
        </w:rPr>
      </w:pPr>
      <w:r>
        <w:rPr>
          <w:szCs w:val="24"/>
        </w:rPr>
        <w:t>This Affidavit of Truth is a lawful notification to you and i</w:t>
      </w:r>
      <w:r w:rsidR="002A0EDD">
        <w:rPr>
          <w:szCs w:val="24"/>
        </w:rPr>
        <w:t>s hereby made and sent to you by</w:t>
      </w:r>
      <w:r>
        <w:rPr>
          <w:szCs w:val="24"/>
        </w:rPr>
        <w:t xml:space="preserve"> one of the people who have lawful authority to oversee the government </w:t>
      </w:r>
      <w:r w:rsidR="002A0EDD">
        <w:rPr>
          <w:szCs w:val="24"/>
        </w:rPr>
        <w:t>that we have created</w:t>
      </w:r>
      <w:r>
        <w:rPr>
          <w:szCs w:val="24"/>
        </w:rPr>
        <w:t xml:space="preserve">. </w:t>
      </w:r>
      <w:r w:rsidR="00C04D43" w:rsidRPr="00C04D43">
        <w:rPr>
          <w:szCs w:val="24"/>
        </w:rPr>
        <w:t>If there are any inaccuracies</w:t>
      </w:r>
      <w:r w:rsidR="0017171B">
        <w:rPr>
          <w:szCs w:val="24"/>
        </w:rPr>
        <w:t xml:space="preserve"> </w:t>
      </w:r>
      <w:r w:rsidR="00C04D43" w:rsidRPr="00C04D43">
        <w:rPr>
          <w:szCs w:val="24"/>
        </w:rPr>
        <w:t xml:space="preserve">in this document, respond </w:t>
      </w:r>
      <w:r w:rsidR="002A0EDD">
        <w:rPr>
          <w:szCs w:val="24"/>
        </w:rPr>
        <w:t xml:space="preserve">by </w:t>
      </w:r>
      <w:r w:rsidR="00C04D43" w:rsidRPr="00C04D43">
        <w:rPr>
          <w:szCs w:val="24"/>
        </w:rPr>
        <w:t xml:space="preserve">providing clarifications </w:t>
      </w:r>
      <w:r w:rsidR="00772794">
        <w:rPr>
          <w:szCs w:val="24"/>
        </w:rPr>
        <w:t xml:space="preserve">in the form of an affidavit </w:t>
      </w:r>
      <w:r w:rsidR="00C04D43" w:rsidRPr="00C04D43">
        <w:rPr>
          <w:szCs w:val="24"/>
        </w:rPr>
        <w:t xml:space="preserve">with any date-time stamped documents </w:t>
      </w:r>
      <w:r w:rsidR="00772794">
        <w:rPr>
          <w:szCs w:val="24"/>
        </w:rPr>
        <w:t>proving I have signed a contract with you and that you have jurisdiction</w:t>
      </w:r>
      <w:r w:rsidR="002A0EDD">
        <w:rPr>
          <w:szCs w:val="24"/>
        </w:rPr>
        <w:t xml:space="preserve"> over me. Please provide me the </w:t>
      </w:r>
      <w:r w:rsidR="00772794">
        <w:rPr>
          <w:szCs w:val="24"/>
        </w:rPr>
        <w:t>documents that prove tha</w:t>
      </w:r>
      <w:r>
        <w:rPr>
          <w:szCs w:val="24"/>
        </w:rPr>
        <w:t xml:space="preserve">t you have the power to rule over the people of this state and demand we follow your illegal laws and mandates. </w:t>
      </w:r>
    </w:p>
    <w:p w:rsidR="0017171B" w:rsidRDefault="0017171B" w:rsidP="00C04D43">
      <w:pPr>
        <w:pStyle w:val="NoSpacing"/>
        <w:rPr>
          <w:szCs w:val="24"/>
        </w:rPr>
      </w:pPr>
    </w:p>
    <w:p w:rsidR="0017171B" w:rsidRPr="0017171B" w:rsidRDefault="0017171B" w:rsidP="0017171B">
      <w:pPr>
        <w:pStyle w:val="NoSpacing"/>
        <w:ind w:firstLine="720"/>
        <w:rPr>
          <w:b/>
          <w:szCs w:val="24"/>
        </w:rPr>
      </w:pPr>
      <w:r w:rsidRPr="0017171B">
        <w:rPr>
          <w:b/>
          <w:szCs w:val="24"/>
        </w:rPr>
        <w:t>Submit all clarifications w</w:t>
      </w:r>
      <w:r w:rsidR="0058678D">
        <w:rPr>
          <w:b/>
          <w:szCs w:val="24"/>
        </w:rPr>
        <w:t xml:space="preserve">ithin twenty-one (21) </w:t>
      </w:r>
      <w:r w:rsidRPr="0017171B">
        <w:rPr>
          <w:b/>
          <w:szCs w:val="24"/>
        </w:rPr>
        <w:t>business days - otherwise, no response will be your affirmation of accuracy to the contents of this document.</w:t>
      </w:r>
    </w:p>
    <w:p w:rsidR="0017171B" w:rsidRPr="0017171B" w:rsidRDefault="0017171B" w:rsidP="0017171B">
      <w:pPr>
        <w:pStyle w:val="NoSpacing"/>
        <w:rPr>
          <w:szCs w:val="24"/>
        </w:rPr>
      </w:pPr>
    </w:p>
    <w:p w:rsidR="0017171B" w:rsidRPr="0017171B" w:rsidRDefault="0017171B" w:rsidP="0017171B">
      <w:pPr>
        <w:pStyle w:val="NoSpacing"/>
        <w:ind w:firstLine="720"/>
        <w:rPr>
          <w:i/>
          <w:szCs w:val="24"/>
        </w:rPr>
      </w:pPr>
      <w:r w:rsidRPr="0017171B">
        <w:rPr>
          <w:i/>
          <w:szCs w:val="24"/>
        </w:rPr>
        <w:t xml:space="preserve">Any single </w:t>
      </w:r>
      <w:proofErr w:type="gramStart"/>
      <w:r w:rsidRPr="0017171B">
        <w:rPr>
          <w:i/>
          <w:szCs w:val="24"/>
        </w:rPr>
        <w:t>inaccuracy(</w:t>
      </w:r>
      <w:proofErr w:type="spellStart"/>
      <w:proofErr w:type="gramEnd"/>
      <w:r w:rsidRPr="0017171B">
        <w:rPr>
          <w:i/>
          <w:szCs w:val="24"/>
        </w:rPr>
        <w:t>ies</w:t>
      </w:r>
      <w:proofErr w:type="spellEnd"/>
      <w:r w:rsidRPr="0017171B">
        <w:rPr>
          <w:i/>
          <w:szCs w:val="24"/>
        </w:rPr>
        <w:t>) does not discount the entire document.</w:t>
      </w:r>
    </w:p>
    <w:p w:rsidR="0017171B" w:rsidRPr="0017171B" w:rsidRDefault="0017171B" w:rsidP="0017171B">
      <w:pPr>
        <w:pStyle w:val="NoSpacing"/>
        <w:rPr>
          <w:i/>
          <w:szCs w:val="24"/>
        </w:rPr>
      </w:pPr>
      <w:r w:rsidRPr="0017171B">
        <w:rPr>
          <w:i/>
          <w:szCs w:val="24"/>
        </w:rPr>
        <w:t>Violation, Conflict</w:t>
      </w:r>
    </w:p>
    <w:p w:rsidR="008D4FE1" w:rsidRDefault="008D4FE1" w:rsidP="00881A70">
      <w:pPr>
        <w:pStyle w:val="NoSpacing"/>
        <w:rPr>
          <w:szCs w:val="24"/>
        </w:rPr>
      </w:pPr>
    </w:p>
    <w:p w:rsidR="00881A70" w:rsidRDefault="002B53F2" w:rsidP="00AD35D0">
      <w:pPr>
        <w:pStyle w:val="NoSpacing"/>
        <w:jc w:val="center"/>
        <w:rPr>
          <w:b/>
          <w:szCs w:val="24"/>
          <w:u w:val="single"/>
        </w:rPr>
      </w:pPr>
      <w:r>
        <w:rPr>
          <w:b/>
          <w:szCs w:val="24"/>
          <w:u w:val="single"/>
        </w:rPr>
        <w:t>Statement of True Facts</w:t>
      </w:r>
    </w:p>
    <w:p w:rsidR="000705DD" w:rsidRDefault="000705DD" w:rsidP="00AD35D0">
      <w:pPr>
        <w:pStyle w:val="NoSpacing"/>
        <w:jc w:val="center"/>
        <w:rPr>
          <w:b/>
          <w:szCs w:val="24"/>
          <w:u w:val="single"/>
        </w:rPr>
      </w:pPr>
    </w:p>
    <w:p w:rsidR="000705DD" w:rsidRPr="000705DD" w:rsidRDefault="000705DD" w:rsidP="000705DD">
      <w:pPr>
        <w:pStyle w:val="NoSpacing"/>
        <w:rPr>
          <w:szCs w:val="24"/>
        </w:rPr>
      </w:pPr>
      <w:r w:rsidRPr="000705DD">
        <w:rPr>
          <w:szCs w:val="24"/>
        </w:rPr>
        <w:t>1.</w:t>
      </w:r>
      <w:r>
        <w:rPr>
          <w:szCs w:val="24"/>
        </w:rPr>
        <w:t xml:space="preserve">) WHEREAS, </w:t>
      </w:r>
      <w:r w:rsidR="002A0EDD">
        <w:rPr>
          <w:szCs w:val="24"/>
        </w:rPr>
        <w:t xml:space="preserve">the </w:t>
      </w:r>
      <w:r>
        <w:rPr>
          <w:szCs w:val="24"/>
        </w:rPr>
        <w:t>government w</w:t>
      </w:r>
      <w:r w:rsidR="002A0EDD">
        <w:rPr>
          <w:szCs w:val="24"/>
        </w:rPr>
        <w:t>as</w:t>
      </w:r>
      <w:r>
        <w:rPr>
          <w:szCs w:val="24"/>
        </w:rPr>
        <w:t xml:space="preserve"> created by the people for the people to protect, serve, and keep us safe from harm. Governments were not created as a dictatorship that rules over the people and treats us like their loyal subjects. </w:t>
      </w:r>
    </w:p>
    <w:p w:rsidR="00676D9B" w:rsidRDefault="00676D9B" w:rsidP="00676D9B">
      <w:pPr>
        <w:pStyle w:val="NoSpacing"/>
        <w:rPr>
          <w:b/>
          <w:szCs w:val="24"/>
          <w:u w:val="single"/>
        </w:rPr>
      </w:pPr>
    </w:p>
    <w:p w:rsidR="000705DD" w:rsidRDefault="000705DD" w:rsidP="00676D9B">
      <w:pPr>
        <w:pStyle w:val="NoSpacing"/>
        <w:rPr>
          <w:szCs w:val="24"/>
        </w:rPr>
      </w:pPr>
      <w:r>
        <w:rPr>
          <w:szCs w:val="24"/>
        </w:rPr>
        <w:t xml:space="preserve">2.) WHEREAS I find no law in our State Constitution that gives you jurisdiction over me to control my freedom of movement, travel, </w:t>
      </w:r>
      <w:r w:rsidR="00110E07">
        <w:rPr>
          <w:szCs w:val="24"/>
        </w:rPr>
        <w:t xml:space="preserve">conducting business, or demanding that I stay in my home as a prisoner for extended periods. </w:t>
      </w:r>
    </w:p>
    <w:p w:rsidR="00393EEE" w:rsidRDefault="00393EEE" w:rsidP="00676D9B">
      <w:pPr>
        <w:pStyle w:val="NoSpacing"/>
        <w:rPr>
          <w:szCs w:val="24"/>
        </w:rPr>
      </w:pPr>
    </w:p>
    <w:p w:rsidR="00110E07" w:rsidRDefault="00110E07" w:rsidP="00676D9B">
      <w:pPr>
        <w:pStyle w:val="NoSpacing"/>
        <w:rPr>
          <w:szCs w:val="24"/>
        </w:rPr>
      </w:pPr>
      <w:r>
        <w:rPr>
          <w:szCs w:val="24"/>
        </w:rPr>
        <w:t xml:space="preserve">3.) WHEREAS I find no contract that I have signed that has given away my freedom to the government I have elected to protect me. The people of this state have created this government and it is our obligation to oversee the government to determine if the government is harming the people. </w:t>
      </w:r>
    </w:p>
    <w:p w:rsidR="00110E07" w:rsidRDefault="00110E07" w:rsidP="00676D9B">
      <w:pPr>
        <w:pStyle w:val="NoSpacing"/>
        <w:rPr>
          <w:szCs w:val="24"/>
        </w:rPr>
      </w:pPr>
    </w:p>
    <w:p w:rsidR="00110E07" w:rsidRDefault="00110E07" w:rsidP="00676D9B">
      <w:pPr>
        <w:pStyle w:val="NoSpacing"/>
        <w:rPr>
          <w:szCs w:val="24"/>
        </w:rPr>
      </w:pPr>
      <w:r>
        <w:rPr>
          <w:szCs w:val="24"/>
        </w:rPr>
        <w:t xml:space="preserve">4.) WHEREAS I see the government that is in place at this time is not a government that has the people’s best interests at heart. The government that has taken over our state is run by a corporation that now controls us as their slaves and demands us to follow rules that are unconstitutional and unlawful. </w:t>
      </w:r>
    </w:p>
    <w:p w:rsidR="00110E07" w:rsidRDefault="00110E07" w:rsidP="00676D9B">
      <w:pPr>
        <w:pStyle w:val="NoSpacing"/>
        <w:rPr>
          <w:szCs w:val="24"/>
        </w:rPr>
      </w:pPr>
    </w:p>
    <w:p w:rsidR="00110E07" w:rsidRDefault="00110E07" w:rsidP="00676D9B">
      <w:pPr>
        <w:pStyle w:val="NoSpacing"/>
        <w:rPr>
          <w:szCs w:val="24"/>
        </w:rPr>
      </w:pPr>
      <w:r>
        <w:rPr>
          <w:szCs w:val="24"/>
        </w:rPr>
        <w:t>5.) WHEREAS I see the dictatorship that is acting as a de facto government. This de facto government is harming our children, destroying the educational system, destroying the livelihood of many families, imposing unlawful and</w:t>
      </w:r>
      <w:r w:rsidR="002A0EDD">
        <w:rPr>
          <w:szCs w:val="24"/>
        </w:rPr>
        <w:t xml:space="preserve"> illegal mandates, writing unlawful</w:t>
      </w:r>
      <w:r>
        <w:rPr>
          <w:szCs w:val="24"/>
        </w:rPr>
        <w:t xml:space="preserve"> laws, and harming all the good people of this state who trusted in you to serve and protect us. </w:t>
      </w:r>
    </w:p>
    <w:p w:rsidR="00057282" w:rsidRDefault="00057282" w:rsidP="00676D9B">
      <w:pPr>
        <w:pStyle w:val="NoSpacing"/>
        <w:rPr>
          <w:szCs w:val="24"/>
        </w:rPr>
      </w:pPr>
    </w:p>
    <w:p w:rsidR="00057282" w:rsidRDefault="00057282" w:rsidP="00676D9B">
      <w:pPr>
        <w:pStyle w:val="NoSpacing"/>
        <w:rPr>
          <w:szCs w:val="24"/>
        </w:rPr>
      </w:pPr>
      <w:r>
        <w:rPr>
          <w:szCs w:val="24"/>
        </w:rPr>
        <w:t>6.) WHEREAS I find no legal and binding contract I have signed with the de factor government corporation that has taken over our state. Until I see a legal</w:t>
      </w:r>
      <w:r w:rsidR="002A0EDD">
        <w:rPr>
          <w:szCs w:val="24"/>
        </w:rPr>
        <w:t>ly</w:t>
      </w:r>
      <w:r>
        <w:rPr>
          <w:szCs w:val="24"/>
        </w:rPr>
        <w:t xml:space="preserve"> bindin</w:t>
      </w:r>
      <w:r w:rsidR="002A0EDD">
        <w:rPr>
          <w:szCs w:val="24"/>
        </w:rPr>
        <w:t xml:space="preserve">g contract </w:t>
      </w:r>
      <w:r>
        <w:rPr>
          <w:szCs w:val="24"/>
        </w:rPr>
        <w:t>that gives you the authority to demand anything from the people of this state</w:t>
      </w:r>
      <w:r w:rsidR="002A0EDD">
        <w:rPr>
          <w:szCs w:val="24"/>
        </w:rPr>
        <w:t xml:space="preserve"> there is no contract</w:t>
      </w:r>
      <w:r>
        <w:rPr>
          <w:szCs w:val="24"/>
        </w:rPr>
        <w:t xml:space="preserve">. You have no right to enter into our homes, </w:t>
      </w:r>
      <w:r w:rsidR="002A0EDD">
        <w:rPr>
          <w:szCs w:val="24"/>
        </w:rPr>
        <w:t xml:space="preserve">or </w:t>
      </w:r>
      <w:r>
        <w:rPr>
          <w:szCs w:val="24"/>
        </w:rPr>
        <w:t xml:space="preserve">business, restrict our travels or demand that we follow your rules that we have not agreed to follow. You have no legal right to create laws that are not in the best interests of the people of this state. </w:t>
      </w:r>
    </w:p>
    <w:p w:rsidR="00057282" w:rsidRDefault="00057282" w:rsidP="00676D9B">
      <w:pPr>
        <w:pStyle w:val="NoSpacing"/>
        <w:rPr>
          <w:szCs w:val="24"/>
        </w:rPr>
      </w:pPr>
    </w:p>
    <w:p w:rsidR="00057282" w:rsidRDefault="00057282" w:rsidP="00676D9B">
      <w:pPr>
        <w:pStyle w:val="NoSpacing"/>
        <w:rPr>
          <w:szCs w:val="24"/>
        </w:rPr>
      </w:pPr>
      <w:r>
        <w:rPr>
          <w:szCs w:val="24"/>
        </w:rPr>
        <w:t>7.) WHEREAS I see that the de facto government that is in charge of our state at the present has turned the police department into a private military to no longer serve and protect us but to harm and impose your wishes upon us. We can no longer rely on this government to protect us, the courts to impose justice against those who have harmed us, and the police to protect our constitutional God</w:t>
      </w:r>
      <w:r w:rsidR="002A0EDD">
        <w:rPr>
          <w:szCs w:val="24"/>
        </w:rPr>
        <w:t>-</w:t>
      </w:r>
      <w:r>
        <w:rPr>
          <w:szCs w:val="24"/>
        </w:rPr>
        <w:t xml:space="preserve">given rights. </w:t>
      </w:r>
    </w:p>
    <w:p w:rsidR="002A0EDD" w:rsidRDefault="002A0EDD" w:rsidP="00676D9B">
      <w:pPr>
        <w:pStyle w:val="NoSpacing"/>
        <w:rPr>
          <w:szCs w:val="24"/>
        </w:rPr>
      </w:pPr>
    </w:p>
    <w:p w:rsidR="002A0EDD" w:rsidRDefault="002A0EDD" w:rsidP="00676D9B">
      <w:pPr>
        <w:pStyle w:val="NoSpacing"/>
        <w:rPr>
          <w:szCs w:val="24"/>
        </w:rPr>
      </w:pPr>
      <w:r>
        <w:rPr>
          <w:szCs w:val="24"/>
        </w:rPr>
        <w:t xml:space="preserve">8.) WHEREAS I see that governments have lost their insight as to the positions they hold. All governments were created by the people of the states and set in place to serve us. We have the power to create a government and we have the power to take it down. If the government refuses to serve the people, the people of the state have the power to remove these individuals. </w:t>
      </w:r>
    </w:p>
    <w:p w:rsidR="002A0EDD" w:rsidRDefault="002A0EDD" w:rsidP="00676D9B">
      <w:pPr>
        <w:pStyle w:val="NoSpacing"/>
        <w:rPr>
          <w:szCs w:val="24"/>
        </w:rPr>
      </w:pPr>
    </w:p>
    <w:p w:rsidR="002A0EDD" w:rsidRDefault="002A0EDD" w:rsidP="00676D9B">
      <w:pPr>
        <w:pStyle w:val="NoSpacing"/>
        <w:rPr>
          <w:szCs w:val="24"/>
        </w:rPr>
      </w:pPr>
      <w:r>
        <w:rPr>
          <w:szCs w:val="24"/>
        </w:rPr>
        <w:t xml:space="preserve">9.) WHEREAS this government of our state has illegally and unlawfully changed the laws of a surety that protect us if you break our trust and harm us. The surety guaranteed that you would faithfully perform the duties that we entrusted you to perform and not harm us the people of this state. You have rewritten these laws behind our back and protected yourself from prosecution for the illegal acts you are committing now. The bond that bound you to us has been broken and no longer exists. Therefore, we are free to seek justice and have you removed from office. Unless you can provide us with a legal and binding surety bond to the people of this state you legally and lawfully cannot hold an office according to the laws of the Constitution of this state and the statutes that bind you to the laws. </w:t>
      </w:r>
    </w:p>
    <w:p w:rsidR="002A0EDD" w:rsidRDefault="002A0EDD" w:rsidP="00676D9B">
      <w:pPr>
        <w:pStyle w:val="NoSpacing"/>
        <w:rPr>
          <w:szCs w:val="24"/>
        </w:rPr>
      </w:pPr>
    </w:p>
    <w:p w:rsidR="002A0EDD" w:rsidRDefault="002A0EDD" w:rsidP="00676D9B">
      <w:pPr>
        <w:pStyle w:val="NoSpacing"/>
        <w:rPr>
          <w:szCs w:val="24"/>
        </w:rPr>
      </w:pPr>
      <w:r>
        <w:rPr>
          <w:szCs w:val="24"/>
        </w:rPr>
        <w:t>10.) WHEREAS I find that you have broken your oath of office to the people of this state and therefore you are in violation of a felony. According to 18 USC § 3571, the penalty for violating your oath of office is $250,000.00.</w:t>
      </w:r>
    </w:p>
    <w:p w:rsidR="002A0EDD" w:rsidRDefault="002A0EDD" w:rsidP="00676D9B">
      <w:pPr>
        <w:pStyle w:val="NoSpacing"/>
        <w:rPr>
          <w:szCs w:val="24"/>
        </w:rPr>
      </w:pPr>
    </w:p>
    <w:p w:rsidR="002A0EDD" w:rsidRDefault="002A0EDD" w:rsidP="00676D9B">
      <w:pPr>
        <w:pStyle w:val="NoSpacing"/>
        <w:rPr>
          <w:szCs w:val="24"/>
        </w:rPr>
      </w:pPr>
      <w:r>
        <w:rPr>
          <w:szCs w:val="24"/>
        </w:rPr>
        <w:t xml:space="preserve">11.) WHEREAS I find that you have forced compliance to a contract not held on the people of this state. This is an act of slavery under 18 USC § 3571, the penalty is $250,000.00. Unless you can prove to us the people of this state that we have a signed contract with you the government, you are in violation of this law. </w:t>
      </w:r>
    </w:p>
    <w:p w:rsidR="002A0EDD" w:rsidRDefault="002A0EDD" w:rsidP="00676D9B">
      <w:pPr>
        <w:pStyle w:val="NoSpacing"/>
        <w:rPr>
          <w:szCs w:val="24"/>
        </w:rPr>
      </w:pPr>
    </w:p>
    <w:p w:rsidR="002A0EDD" w:rsidRDefault="002A0EDD" w:rsidP="00676D9B">
      <w:pPr>
        <w:pStyle w:val="NoSpacing"/>
        <w:rPr>
          <w:szCs w:val="24"/>
        </w:rPr>
      </w:pPr>
      <w:r>
        <w:rPr>
          <w:szCs w:val="24"/>
        </w:rPr>
        <w:t xml:space="preserve">12.) WHEREAS I do not find any law or contract that the people of this state have signed that allows you to impose a tax upon us for our labors. Under 18 USC § 912, this is considered extortion and imposes a $5,000.00 fine. </w:t>
      </w:r>
    </w:p>
    <w:p w:rsidR="002A0EDD" w:rsidRDefault="002A0EDD" w:rsidP="00676D9B">
      <w:pPr>
        <w:pStyle w:val="NoSpacing"/>
        <w:rPr>
          <w:szCs w:val="24"/>
        </w:rPr>
      </w:pPr>
    </w:p>
    <w:p w:rsidR="002A0EDD" w:rsidRDefault="002A0EDD" w:rsidP="00676D9B">
      <w:pPr>
        <w:pStyle w:val="NoSpacing"/>
        <w:rPr>
          <w:szCs w:val="24"/>
        </w:rPr>
      </w:pPr>
      <w:r>
        <w:rPr>
          <w:szCs w:val="24"/>
        </w:rPr>
        <w:t>13.) WHEREAS I have found that you have neglected and failed to protect the people of this state. As an elected government servant you swore an oath to the people of the state, the Constitution of the state, and the Constitution of the United States. The penalty for failure to perform your sworn duty under 18 USC § 1821 and 42 USC § 1966 is $200,000.00.</w:t>
      </w:r>
    </w:p>
    <w:p w:rsidR="002A0EDD" w:rsidRDefault="002A0EDD" w:rsidP="00676D9B">
      <w:pPr>
        <w:pStyle w:val="NoSpacing"/>
        <w:rPr>
          <w:szCs w:val="24"/>
        </w:rPr>
      </w:pPr>
    </w:p>
    <w:p w:rsidR="002A0EDD" w:rsidRDefault="002A0EDD" w:rsidP="00676D9B">
      <w:pPr>
        <w:pStyle w:val="NoSpacing"/>
        <w:rPr>
          <w:szCs w:val="24"/>
        </w:rPr>
      </w:pPr>
      <w:r>
        <w:rPr>
          <w:szCs w:val="24"/>
        </w:rPr>
        <w:t xml:space="preserve">14.) WHEREAS I see that I have given you an honorable solution to avoid paying these penalties to the people of this state. You have the opportunity to take a new oath of office to the people of this state. Obtain a new surety bond to the people of this state that will protect us against all wrongdoings while you hold office in our trust. </w:t>
      </w:r>
    </w:p>
    <w:p w:rsidR="00393EEE" w:rsidRDefault="00393EEE" w:rsidP="00676D9B">
      <w:pPr>
        <w:pStyle w:val="NoSpacing"/>
        <w:rPr>
          <w:szCs w:val="24"/>
        </w:rPr>
      </w:pPr>
    </w:p>
    <w:p w:rsidR="00393EEE" w:rsidRDefault="00393EEE" w:rsidP="00676D9B">
      <w:pPr>
        <w:pStyle w:val="NoSpacing"/>
        <w:rPr>
          <w:szCs w:val="24"/>
        </w:rPr>
      </w:pPr>
    </w:p>
    <w:p w:rsidR="00393EEE" w:rsidRDefault="00393EEE" w:rsidP="00676D9B">
      <w:pPr>
        <w:pStyle w:val="NoSpacing"/>
        <w:rPr>
          <w:szCs w:val="24"/>
        </w:rPr>
      </w:pPr>
    </w:p>
    <w:p w:rsidR="00393EEE" w:rsidRPr="000705DD" w:rsidRDefault="00393EEE" w:rsidP="00676D9B">
      <w:pPr>
        <w:pStyle w:val="NoSpacing"/>
        <w:rPr>
          <w:szCs w:val="24"/>
        </w:rPr>
      </w:pPr>
    </w:p>
    <w:p w:rsidR="00217431" w:rsidRDefault="00217431" w:rsidP="00217431">
      <w:pPr>
        <w:pStyle w:val="NoSpacing"/>
      </w:pPr>
    </w:p>
    <w:p w:rsidR="00217431" w:rsidRDefault="00217431" w:rsidP="00217431">
      <w:pPr>
        <w:pStyle w:val="NoSpacing"/>
      </w:pPr>
    </w:p>
    <w:p w:rsidR="00217431" w:rsidRDefault="002B53F2" w:rsidP="00217431">
      <w:pPr>
        <w:pStyle w:val="NoSpacing"/>
        <w:jc w:val="center"/>
        <w:rPr>
          <w:b/>
          <w:u w:val="single"/>
        </w:rPr>
      </w:pPr>
      <w:r w:rsidRPr="002B53F2">
        <w:rPr>
          <w:b/>
          <w:u w:val="single"/>
        </w:rPr>
        <w:lastRenderedPageBreak/>
        <w:t>Evidence</w:t>
      </w:r>
    </w:p>
    <w:p w:rsidR="002A0EDD" w:rsidRDefault="002A0EDD" w:rsidP="00217431">
      <w:pPr>
        <w:pStyle w:val="NoSpacing"/>
        <w:jc w:val="center"/>
        <w:rPr>
          <w:b/>
          <w:u w:val="single"/>
        </w:rPr>
      </w:pPr>
    </w:p>
    <w:p w:rsidR="002A0EDD" w:rsidRDefault="002A0EDD" w:rsidP="002A0EDD">
      <w:pPr>
        <w:pStyle w:val="NoSpacing"/>
      </w:pPr>
      <w:r>
        <w:tab/>
        <w:t>The burden of proof is on you to prove to the people of this state:</w:t>
      </w:r>
    </w:p>
    <w:p w:rsidR="002A0EDD" w:rsidRDefault="002A0EDD" w:rsidP="002A0EDD">
      <w:pPr>
        <w:pStyle w:val="NoSpacing"/>
      </w:pPr>
    </w:p>
    <w:p w:rsidR="002A0EDD" w:rsidRDefault="002A0EDD" w:rsidP="002A0EDD">
      <w:pPr>
        <w:pStyle w:val="NoSpacing"/>
        <w:numPr>
          <w:ilvl w:val="0"/>
          <w:numId w:val="9"/>
        </w:numPr>
      </w:pPr>
      <w:r>
        <w:t>That you hold a legal and binding contract that allows you to create laws, mandates, and impose taxes on the people of this state.</w:t>
      </w:r>
    </w:p>
    <w:p w:rsidR="002A0EDD" w:rsidRDefault="002A0EDD" w:rsidP="002A0EDD">
      <w:pPr>
        <w:pStyle w:val="NoSpacing"/>
        <w:numPr>
          <w:ilvl w:val="0"/>
          <w:numId w:val="9"/>
        </w:numPr>
      </w:pPr>
      <w:r>
        <w:t xml:space="preserve">That you have a legal and binding surety bond that protects the people of this state against all wrongdoings while you hold office in our trust. </w:t>
      </w:r>
    </w:p>
    <w:p w:rsidR="002A0EDD" w:rsidRDefault="002A0EDD" w:rsidP="002A0EDD">
      <w:pPr>
        <w:pStyle w:val="NoSpacing"/>
        <w:numPr>
          <w:ilvl w:val="0"/>
          <w:numId w:val="9"/>
        </w:numPr>
      </w:pPr>
      <w:r>
        <w:t xml:space="preserve">That the Constitution of this state and the United States of America has jurisdiction over the people that created governments in the first place. </w:t>
      </w:r>
    </w:p>
    <w:p w:rsidR="002A0EDD" w:rsidRDefault="002A0EDD" w:rsidP="002A0EDD">
      <w:pPr>
        <w:pStyle w:val="NoSpacing"/>
        <w:numPr>
          <w:ilvl w:val="0"/>
          <w:numId w:val="9"/>
        </w:numPr>
      </w:pPr>
      <w:r>
        <w:t xml:space="preserve">That the oath of office you took was for the people of this state and not for the de facto government corporation you are working for now. A new oath of office to the people is enclosed. It is a simple solution to take the new oath of office to prove to us that you are working for us and not the de facto government corporation. </w:t>
      </w:r>
    </w:p>
    <w:p w:rsidR="002A0EDD" w:rsidRDefault="002A0EDD" w:rsidP="002A0EDD">
      <w:pPr>
        <w:pStyle w:val="NoSpacing"/>
        <w:numPr>
          <w:ilvl w:val="0"/>
          <w:numId w:val="9"/>
        </w:numPr>
      </w:pPr>
      <w:r>
        <w:t xml:space="preserve">That the education system that is supported in this state is for our children’s benefit and not put in place to push race theory, transgender, and sex education. But instead, it is put in place to teach our children to read, write, history, and mathematics the way it was set up over 200 years ago. </w:t>
      </w:r>
    </w:p>
    <w:p w:rsidR="002A0EDD" w:rsidRDefault="002A0EDD" w:rsidP="002A0EDD">
      <w:pPr>
        <w:pStyle w:val="NoSpacing"/>
        <w:numPr>
          <w:ilvl w:val="0"/>
          <w:numId w:val="9"/>
        </w:numPr>
      </w:pPr>
      <w:r>
        <w:t xml:space="preserve">That you have a signed contract that gives you the jurisdiction over my personal property and that I have signed away my unalienable rights to a de facto government corporation. </w:t>
      </w:r>
    </w:p>
    <w:p w:rsidR="002A0EDD" w:rsidRDefault="002A0EDD" w:rsidP="002A0EDD">
      <w:pPr>
        <w:pStyle w:val="NoSpacing"/>
      </w:pPr>
    </w:p>
    <w:p w:rsidR="002A0EDD" w:rsidRDefault="002A0EDD" w:rsidP="002A0EDD">
      <w:pPr>
        <w:pStyle w:val="NoSpacing"/>
        <w:ind w:firstLine="360"/>
      </w:pPr>
      <w:r>
        <w:t xml:space="preserve">I welcome your correspondence and am hopeful that you will take the opportunity I am giving you to remedy and cure this matter. If you fail to respond in the next twenty-one (21) business </w:t>
      </w:r>
      <w:proofErr w:type="gramStart"/>
      <w:r>
        <w:t>days  I</w:t>
      </w:r>
      <w:proofErr w:type="gramEnd"/>
      <w:r>
        <w:t xml:space="preserve"> will take this as an omission of guilt on your part. However, if you decide to take my offer and swear a new oath of office and obtain a new bond to the people of this state I will wave further actions against you. </w:t>
      </w:r>
    </w:p>
    <w:p w:rsidR="002A0EDD" w:rsidRDefault="002A0EDD" w:rsidP="002A0EDD">
      <w:pPr>
        <w:pStyle w:val="NoSpacing"/>
        <w:ind w:firstLine="360"/>
      </w:pPr>
    </w:p>
    <w:p w:rsidR="002A0EDD" w:rsidRPr="002A0EDD" w:rsidRDefault="002A0EDD" w:rsidP="002A0EDD">
      <w:pPr>
        <w:pStyle w:val="NoSpacing"/>
        <w:ind w:firstLine="360"/>
      </w:pPr>
      <w:r>
        <w:t xml:space="preserve">If not, I will seek lawful remedy and compensation in the amount of $ </w:t>
      </w:r>
      <w:r w:rsidRPr="002A0EDD">
        <w:rPr>
          <w:color w:val="FF0000"/>
        </w:rPr>
        <w:t xml:space="preserve">000,000.00 </w:t>
      </w:r>
      <w:r>
        <w:t>(</w:t>
      </w:r>
      <w:r w:rsidRPr="002A0EDD">
        <w:rPr>
          <w:color w:val="FF0000"/>
        </w:rPr>
        <w:t>x million, x and x thousand</w:t>
      </w:r>
      <w:r>
        <w:t>) United State silver dollars from [</w:t>
      </w:r>
      <w:proofErr w:type="spellStart"/>
      <w:r w:rsidRPr="002A0EDD">
        <w:rPr>
          <w:color w:val="FF0000"/>
        </w:rPr>
        <w:t>nane</w:t>
      </w:r>
      <w:proofErr w:type="spellEnd"/>
      <w:r>
        <w:t>], [</w:t>
      </w:r>
      <w:r w:rsidRPr="002A0EDD">
        <w:rPr>
          <w:color w:val="FF0000"/>
        </w:rPr>
        <w:t>title</w:t>
      </w:r>
      <w:r>
        <w:t>], [</w:t>
      </w:r>
      <w:r w:rsidRPr="002A0EDD">
        <w:rPr>
          <w:color w:val="FF0000"/>
        </w:rPr>
        <w:t>address</w:t>
      </w:r>
      <w:r>
        <w:t>] who willingly and knowingly trespassed on my unalienable rights.</w:t>
      </w:r>
    </w:p>
    <w:p w:rsidR="00CE23D3" w:rsidRDefault="00CE23D3" w:rsidP="00CE23D3">
      <w:pPr>
        <w:pStyle w:val="NoSpacing"/>
      </w:pPr>
    </w:p>
    <w:p w:rsidR="00CE23D3" w:rsidRDefault="00CE23D3" w:rsidP="002A0EDD">
      <w:pPr>
        <w:pStyle w:val="NoSpacing"/>
        <w:ind w:firstLine="720"/>
      </w:pPr>
      <w:r>
        <w:t>If anyone has evidence to the contrary, please provide the evidence, written under full liability, true, correct, and complete, under penalty of perjury.</w:t>
      </w:r>
      <w:r w:rsidR="00C802AB">
        <w:t xml:space="preserve"> All correspondence should be submitted in the form of an affidavit and signed by a notary. </w:t>
      </w:r>
    </w:p>
    <w:p w:rsidR="00922D47" w:rsidRDefault="00922D47" w:rsidP="00217431">
      <w:pPr>
        <w:pStyle w:val="NoSpacing"/>
      </w:pPr>
    </w:p>
    <w:p w:rsidR="00922D47" w:rsidRDefault="00922D47" w:rsidP="00217431">
      <w:pPr>
        <w:pStyle w:val="NoSpacing"/>
      </w:pPr>
    </w:p>
    <w:p w:rsidR="00922D47" w:rsidRDefault="00922D47" w:rsidP="00217431">
      <w:pPr>
        <w:pStyle w:val="NoSpacing"/>
      </w:pPr>
    </w:p>
    <w:p w:rsidR="00922D47" w:rsidRDefault="00922D47" w:rsidP="00217431">
      <w:pPr>
        <w:pStyle w:val="NoSpacing"/>
      </w:pPr>
      <w:r>
        <w:t>Signed this _______day of __________________________, 2022</w:t>
      </w:r>
    </w:p>
    <w:p w:rsidR="00922D47" w:rsidRDefault="00922D47" w:rsidP="00217431">
      <w:pPr>
        <w:pStyle w:val="NoSpacing"/>
      </w:pPr>
    </w:p>
    <w:p w:rsidR="00922D47" w:rsidRDefault="00922D47" w:rsidP="00922D47">
      <w:pPr>
        <w:pStyle w:val="NoSpacing"/>
        <w:jc w:val="right"/>
      </w:pPr>
      <w:r>
        <w:t>___________________________________</w:t>
      </w:r>
    </w:p>
    <w:p w:rsidR="00922D47" w:rsidRDefault="00922D47" w:rsidP="00922D47">
      <w:pPr>
        <w:pStyle w:val="NoSpacing"/>
      </w:pPr>
      <w:r>
        <w:tab/>
      </w:r>
      <w:r>
        <w:tab/>
      </w:r>
      <w:r>
        <w:tab/>
      </w:r>
      <w:r>
        <w:tab/>
      </w:r>
      <w:r>
        <w:tab/>
      </w:r>
      <w:r>
        <w:tab/>
      </w:r>
      <w:r>
        <w:tab/>
      </w:r>
      <w:r>
        <w:tab/>
        <w:t>Affiant’s Signature</w:t>
      </w:r>
    </w:p>
    <w:p w:rsidR="00922D47" w:rsidRDefault="00922D47" w:rsidP="00922D47">
      <w:pPr>
        <w:pStyle w:val="NoSpacing"/>
      </w:pPr>
    </w:p>
    <w:p w:rsidR="00393EEE" w:rsidRDefault="00393EEE" w:rsidP="00922D47">
      <w:pPr>
        <w:pStyle w:val="NoSpacing"/>
        <w:jc w:val="center"/>
        <w:rPr>
          <w:b/>
          <w:u w:val="single"/>
        </w:rPr>
      </w:pPr>
    </w:p>
    <w:p w:rsidR="00393EEE" w:rsidRDefault="00393EEE" w:rsidP="00922D47">
      <w:pPr>
        <w:pStyle w:val="NoSpacing"/>
        <w:jc w:val="center"/>
        <w:rPr>
          <w:b/>
          <w:u w:val="single"/>
        </w:rPr>
      </w:pPr>
    </w:p>
    <w:p w:rsidR="00393EEE" w:rsidRDefault="00393EEE" w:rsidP="00922D47">
      <w:pPr>
        <w:pStyle w:val="NoSpacing"/>
        <w:jc w:val="center"/>
        <w:rPr>
          <w:b/>
          <w:u w:val="single"/>
        </w:rPr>
      </w:pPr>
    </w:p>
    <w:p w:rsidR="00922D47" w:rsidRPr="002A0EDD" w:rsidRDefault="002A0EDD" w:rsidP="00922D47">
      <w:pPr>
        <w:pStyle w:val="NoSpacing"/>
        <w:jc w:val="center"/>
        <w:rPr>
          <w:b/>
          <w:u w:val="single"/>
        </w:rPr>
      </w:pPr>
      <w:bookmarkStart w:id="0" w:name="_GoBack"/>
      <w:bookmarkEnd w:id="0"/>
      <w:r w:rsidRPr="002A0EDD">
        <w:rPr>
          <w:b/>
          <w:u w:val="single"/>
        </w:rPr>
        <w:t>Notary</w:t>
      </w:r>
    </w:p>
    <w:p w:rsidR="00922D47" w:rsidRDefault="00922D47" w:rsidP="00922D47">
      <w:pPr>
        <w:pStyle w:val="NoSpacing"/>
        <w:jc w:val="center"/>
      </w:pPr>
    </w:p>
    <w:p w:rsidR="00922D47" w:rsidRDefault="00922D47" w:rsidP="00922D47">
      <w:pPr>
        <w:pStyle w:val="NoSpacing"/>
      </w:pPr>
      <w:r>
        <w:t>State of _______________________, County of ______________________</w:t>
      </w:r>
    </w:p>
    <w:p w:rsidR="00922D47" w:rsidRDefault="00922D47" w:rsidP="00922D47">
      <w:pPr>
        <w:pStyle w:val="NoSpacing"/>
      </w:pPr>
    </w:p>
    <w:p w:rsidR="00922D47" w:rsidRDefault="00922D47" w:rsidP="00922D47">
      <w:pPr>
        <w:pStyle w:val="NoSpacing"/>
      </w:pPr>
      <w:r>
        <w:t xml:space="preserve">Subscribed and sworn to (or affirmed) before me on this ________day of </w:t>
      </w:r>
    </w:p>
    <w:p w:rsidR="00922D47" w:rsidRDefault="00922D47" w:rsidP="00922D47">
      <w:pPr>
        <w:pStyle w:val="NoSpacing"/>
      </w:pPr>
    </w:p>
    <w:p w:rsidR="00922D47" w:rsidRDefault="00922D47" w:rsidP="00922D47">
      <w:pPr>
        <w:pStyle w:val="NoSpacing"/>
      </w:pPr>
      <w:proofErr w:type="gramStart"/>
      <w:r>
        <w:t>________________________, 2022 by________________________ who proved to me on the basis of satisfactory evidence to be the person who appeared before me.</w:t>
      </w:r>
      <w:proofErr w:type="gramEnd"/>
      <w:r>
        <w:t xml:space="preserve"> </w:t>
      </w:r>
    </w:p>
    <w:p w:rsidR="00E17FDB" w:rsidRDefault="00E17FDB" w:rsidP="00922D47">
      <w:pPr>
        <w:pStyle w:val="NoSpacing"/>
      </w:pPr>
    </w:p>
    <w:p w:rsidR="00E17FDB" w:rsidRDefault="00E17FDB" w:rsidP="00922D47">
      <w:pPr>
        <w:pStyle w:val="NoSpacing"/>
      </w:pPr>
    </w:p>
    <w:p w:rsidR="00E17FDB" w:rsidRDefault="00E17FDB" w:rsidP="00922D47">
      <w:pPr>
        <w:pStyle w:val="NoSpacing"/>
      </w:pPr>
      <w:r>
        <w:t>WITNESS my hand and official seal.</w:t>
      </w:r>
    </w:p>
    <w:p w:rsidR="00E17FDB" w:rsidRDefault="00E17FDB" w:rsidP="00922D47">
      <w:pPr>
        <w:pStyle w:val="NoSpacing"/>
      </w:pPr>
    </w:p>
    <w:p w:rsidR="00E17FDB" w:rsidRDefault="00E17FDB" w:rsidP="00922D47">
      <w:pPr>
        <w:pStyle w:val="NoSpacing"/>
      </w:pPr>
      <w:r>
        <w:t>___________________________</w:t>
      </w:r>
      <w:r>
        <w:tab/>
      </w:r>
      <w:r>
        <w:tab/>
      </w:r>
      <w:r>
        <w:tab/>
      </w:r>
      <w:r>
        <w:tab/>
      </w:r>
      <w:r>
        <w:tab/>
        <w:t>(Seal)</w:t>
      </w:r>
    </w:p>
    <w:p w:rsidR="00E17FDB" w:rsidRPr="00676D9B" w:rsidRDefault="00E17FDB" w:rsidP="00922D47">
      <w:pPr>
        <w:pStyle w:val="NoSpacing"/>
      </w:pPr>
      <w:r>
        <w:t>Signature</w:t>
      </w:r>
    </w:p>
    <w:sectPr w:rsidR="00E17FDB" w:rsidRPr="00676D9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AD0FA6"/>
    <w:multiLevelType w:val="hybridMultilevel"/>
    <w:tmpl w:val="699E37F2"/>
    <w:lvl w:ilvl="0" w:tplc="2DF0A8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4F828E3"/>
    <w:multiLevelType w:val="hybridMultilevel"/>
    <w:tmpl w:val="8C5C2586"/>
    <w:lvl w:ilvl="0" w:tplc="009E0B2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B8D6F4E"/>
    <w:multiLevelType w:val="hybridMultilevel"/>
    <w:tmpl w:val="8786C15A"/>
    <w:lvl w:ilvl="0" w:tplc="44AAB91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0C11113"/>
    <w:multiLevelType w:val="hybridMultilevel"/>
    <w:tmpl w:val="DB9C8996"/>
    <w:lvl w:ilvl="0" w:tplc="D2FCA0F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87E4592"/>
    <w:multiLevelType w:val="hybridMultilevel"/>
    <w:tmpl w:val="BC64CC66"/>
    <w:lvl w:ilvl="0" w:tplc="356CBFF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07E3186"/>
    <w:multiLevelType w:val="hybridMultilevel"/>
    <w:tmpl w:val="17405EAE"/>
    <w:lvl w:ilvl="0" w:tplc="E99A718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57D5B31"/>
    <w:multiLevelType w:val="hybridMultilevel"/>
    <w:tmpl w:val="474CB458"/>
    <w:lvl w:ilvl="0" w:tplc="2DF0A8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67A7B85"/>
    <w:multiLevelType w:val="hybridMultilevel"/>
    <w:tmpl w:val="B1FA568A"/>
    <w:lvl w:ilvl="0" w:tplc="B468854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F901CDB"/>
    <w:multiLevelType w:val="hybridMultilevel"/>
    <w:tmpl w:val="74741042"/>
    <w:lvl w:ilvl="0" w:tplc="44AAB91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7"/>
  </w:num>
  <w:num w:numId="4">
    <w:abstractNumId w:val="1"/>
  </w:num>
  <w:num w:numId="5">
    <w:abstractNumId w:val="5"/>
  </w:num>
  <w:num w:numId="6">
    <w:abstractNumId w:val="8"/>
  </w:num>
  <w:num w:numId="7">
    <w:abstractNumId w:val="2"/>
  </w:num>
  <w:num w:numId="8">
    <w:abstractNumId w:val="0"/>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3"/>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AwNTMwszAwNjYwMDNV0lEKTi0uzszPAykwrwUAvUuYXiwAAAA="/>
  </w:docVars>
  <w:rsids>
    <w:rsidRoot w:val="00881A70"/>
    <w:rsid w:val="00057282"/>
    <w:rsid w:val="0006550F"/>
    <w:rsid w:val="000705DD"/>
    <w:rsid w:val="000B247D"/>
    <w:rsid w:val="000D0058"/>
    <w:rsid w:val="00110E07"/>
    <w:rsid w:val="0017171B"/>
    <w:rsid w:val="00217431"/>
    <w:rsid w:val="0028096C"/>
    <w:rsid w:val="002A0EDD"/>
    <w:rsid w:val="002B53F2"/>
    <w:rsid w:val="00325EC0"/>
    <w:rsid w:val="00393EEE"/>
    <w:rsid w:val="00417107"/>
    <w:rsid w:val="00437B55"/>
    <w:rsid w:val="00447C2B"/>
    <w:rsid w:val="004A0965"/>
    <w:rsid w:val="004D4632"/>
    <w:rsid w:val="00501CD9"/>
    <w:rsid w:val="00542647"/>
    <w:rsid w:val="0058678D"/>
    <w:rsid w:val="005D3673"/>
    <w:rsid w:val="00637410"/>
    <w:rsid w:val="00676D9B"/>
    <w:rsid w:val="00741613"/>
    <w:rsid w:val="00772794"/>
    <w:rsid w:val="007755CF"/>
    <w:rsid w:val="00777F8B"/>
    <w:rsid w:val="00782221"/>
    <w:rsid w:val="00881A70"/>
    <w:rsid w:val="008B18D3"/>
    <w:rsid w:val="008B2F45"/>
    <w:rsid w:val="008B70F6"/>
    <w:rsid w:val="008D4FE1"/>
    <w:rsid w:val="008F5CB8"/>
    <w:rsid w:val="00901182"/>
    <w:rsid w:val="00905C9A"/>
    <w:rsid w:val="00905E57"/>
    <w:rsid w:val="00907FA6"/>
    <w:rsid w:val="00922D47"/>
    <w:rsid w:val="009858D9"/>
    <w:rsid w:val="009B2960"/>
    <w:rsid w:val="00A4648C"/>
    <w:rsid w:val="00A8271C"/>
    <w:rsid w:val="00AD35D0"/>
    <w:rsid w:val="00B30E24"/>
    <w:rsid w:val="00B70551"/>
    <w:rsid w:val="00B713B1"/>
    <w:rsid w:val="00B74B75"/>
    <w:rsid w:val="00B87065"/>
    <w:rsid w:val="00BD7E23"/>
    <w:rsid w:val="00C04D43"/>
    <w:rsid w:val="00C802AB"/>
    <w:rsid w:val="00CB6857"/>
    <w:rsid w:val="00CC26ED"/>
    <w:rsid w:val="00CE23D3"/>
    <w:rsid w:val="00D17D97"/>
    <w:rsid w:val="00DD6D51"/>
    <w:rsid w:val="00E17FDB"/>
    <w:rsid w:val="00E8226B"/>
    <w:rsid w:val="00F623F5"/>
    <w:rsid w:val="00F65202"/>
    <w:rsid w:val="00FE68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next w:val="NoSpacing"/>
    <w:qFormat/>
    <w:rsid w:val="00A8271C"/>
    <w:rPr>
      <w:rFonts w:ascii="Verdana" w:hAnsi="Verdana"/>
      <w:sz w:val="24"/>
    </w:rPr>
  </w:style>
  <w:style w:type="paragraph" w:styleId="Heading1">
    <w:name w:val="heading 1"/>
    <w:basedOn w:val="Normal"/>
    <w:next w:val="Normal"/>
    <w:link w:val="Heading1Char"/>
    <w:autoRedefine/>
    <w:uiPriority w:val="9"/>
    <w:qFormat/>
    <w:rsid w:val="00A8271C"/>
    <w:pPr>
      <w:keepNext/>
      <w:keepLines/>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A8271C"/>
    <w:pPr>
      <w:keepNext/>
      <w:keepLines/>
      <w:spacing w:before="200" w:after="0" w:line="240" w:lineRule="auto"/>
      <w:jc w:val="center"/>
      <w:outlineLvl w:val="1"/>
    </w:pPr>
    <w:rPr>
      <w:rFonts w:eastAsiaTheme="majorEastAsia" w:cstheme="majorBidi"/>
      <w:b/>
      <w:bCs/>
      <w:sz w:val="28"/>
      <w:szCs w:val="26"/>
      <w:lang w:val="fr-FR"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8271C"/>
    <w:rPr>
      <w:rFonts w:ascii="Verdana" w:eastAsiaTheme="majorEastAsia" w:hAnsi="Verdana" w:cstheme="majorBidi"/>
      <w:b/>
      <w:bCs/>
      <w:sz w:val="28"/>
      <w:szCs w:val="26"/>
      <w:lang w:val="fr-FR" w:eastAsia="fr-FR"/>
    </w:rPr>
  </w:style>
  <w:style w:type="paragraph" w:styleId="NoSpacing">
    <w:name w:val="No Spacing"/>
    <w:uiPriority w:val="1"/>
    <w:qFormat/>
    <w:rsid w:val="00A8271C"/>
    <w:pPr>
      <w:spacing w:after="0" w:line="240" w:lineRule="auto"/>
    </w:pPr>
    <w:rPr>
      <w:rFonts w:ascii="Verdana" w:hAnsi="Verdana"/>
      <w:sz w:val="24"/>
    </w:rPr>
  </w:style>
  <w:style w:type="character" w:customStyle="1" w:styleId="Heading1Char">
    <w:name w:val="Heading 1 Char"/>
    <w:basedOn w:val="DefaultParagraphFont"/>
    <w:link w:val="Heading1"/>
    <w:uiPriority w:val="9"/>
    <w:rsid w:val="00A8271C"/>
    <w:rPr>
      <w:rFonts w:ascii="Verdana" w:eastAsiaTheme="majorEastAsia" w:hAnsi="Verdana" w:cstheme="majorBidi"/>
      <w:b/>
      <w:bCs/>
      <w:sz w:val="36"/>
      <w:szCs w:val="28"/>
    </w:rPr>
  </w:style>
  <w:style w:type="character" w:styleId="Hyperlink">
    <w:name w:val="Hyperlink"/>
    <w:basedOn w:val="DefaultParagraphFont"/>
    <w:uiPriority w:val="99"/>
    <w:unhideWhenUsed/>
    <w:rsid w:val="00DD6D51"/>
    <w:rPr>
      <w:color w:val="0000FF" w:themeColor="hyperlink"/>
      <w:u w:val="single"/>
    </w:rPr>
  </w:style>
  <w:style w:type="paragraph" w:styleId="BalloonText">
    <w:name w:val="Balloon Text"/>
    <w:basedOn w:val="Normal"/>
    <w:link w:val="BalloonTextChar"/>
    <w:uiPriority w:val="99"/>
    <w:semiHidden/>
    <w:unhideWhenUsed/>
    <w:rsid w:val="007755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55CF"/>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next w:val="NoSpacing"/>
    <w:qFormat/>
    <w:rsid w:val="00A8271C"/>
    <w:rPr>
      <w:rFonts w:ascii="Verdana" w:hAnsi="Verdana"/>
      <w:sz w:val="24"/>
    </w:rPr>
  </w:style>
  <w:style w:type="paragraph" w:styleId="Heading1">
    <w:name w:val="heading 1"/>
    <w:basedOn w:val="Normal"/>
    <w:next w:val="Normal"/>
    <w:link w:val="Heading1Char"/>
    <w:autoRedefine/>
    <w:uiPriority w:val="9"/>
    <w:qFormat/>
    <w:rsid w:val="00A8271C"/>
    <w:pPr>
      <w:keepNext/>
      <w:keepLines/>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A8271C"/>
    <w:pPr>
      <w:keepNext/>
      <w:keepLines/>
      <w:spacing w:before="200" w:after="0" w:line="240" w:lineRule="auto"/>
      <w:jc w:val="center"/>
      <w:outlineLvl w:val="1"/>
    </w:pPr>
    <w:rPr>
      <w:rFonts w:eastAsiaTheme="majorEastAsia" w:cstheme="majorBidi"/>
      <w:b/>
      <w:bCs/>
      <w:sz w:val="28"/>
      <w:szCs w:val="26"/>
      <w:lang w:val="fr-FR"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8271C"/>
    <w:rPr>
      <w:rFonts w:ascii="Verdana" w:eastAsiaTheme="majorEastAsia" w:hAnsi="Verdana" w:cstheme="majorBidi"/>
      <w:b/>
      <w:bCs/>
      <w:sz w:val="28"/>
      <w:szCs w:val="26"/>
      <w:lang w:val="fr-FR" w:eastAsia="fr-FR"/>
    </w:rPr>
  </w:style>
  <w:style w:type="paragraph" w:styleId="NoSpacing">
    <w:name w:val="No Spacing"/>
    <w:uiPriority w:val="1"/>
    <w:qFormat/>
    <w:rsid w:val="00A8271C"/>
    <w:pPr>
      <w:spacing w:after="0" w:line="240" w:lineRule="auto"/>
    </w:pPr>
    <w:rPr>
      <w:rFonts w:ascii="Verdana" w:hAnsi="Verdana"/>
      <w:sz w:val="24"/>
    </w:rPr>
  </w:style>
  <w:style w:type="character" w:customStyle="1" w:styleId="Heading1Char">
    <w:name w:val="Heading 1 Char"/>
    <w:basedOn w:val="DefaultParagraphFont"/>
    <w:link w:val="Heading1"/>
    <w:uiPriority w:val="9"/>
    <w:rsid w:val="00A8271C"/>
    <w:rPr>
      <w:rFonts w:ascii="Verdana" w:eastAsiaTheme="majorEastAsia" w:hAnsi="Verdana" w:cstheme="majorBidi"/>
      <w:b/>
      <w:bCs/>
      <w:sz w:val="36"/>
      <w:szCs w:val="28"/>
    </w:rPr>
  </w:style>
  <w:style w:type="character" w:styleId="Hyperlink">
    <w:name w:val="Hyperlink"/>
    <w:basedOn w:val="DefaultParagraphFont"/>
    <w:uiPriority w:val="99"/>
    <w:unhideWhenUsed/>
    <w:rsid w:val="00DD6D51"/>
    <w:rPr>
      <w:color w:val="0000FF" w:themeColor="hyperlink"/>
      <w:u w:val="single"/>
    </w:rPr>
  </w:style>
  <w:style w:type="paragraph" w:styleId="BalloonText">
    <w:name w:val="Balloon Text"/>
    <w:basedOn w:val="Normal"/>
    <w:link w:val="BalloonTextChar"/>
    <w:uiPriority w:val="99"/>
    <w:semiHidden/>
    <w:unhideWhenUsed/>
    <w:rsid w:val="007755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55C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FFF4F5-A481-4D85-A223-7DB117EF74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411</Words>
  <Characters>8047</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 LeFlore</dc:creator>
  <cp:lastModifiedBy>Ann LeFlore</cp:lastModifiedBy>
  <cp:revision>3</cp:revision>
  <dcterms:created xsi:type="dcterms:W3CDTF">2022-04-23T23:57:00Z</dcterms:created>
  <dcterms:modified xsi:type="dcterms:W3CDTF">2022-04-26T03:22:00Z</dcterms:modified>
</cp:coreProperties>
</file>